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864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956"/>
        <w:gridCol w:w="2693"/>
      </w:tblGrid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b/>
                <w:bCs/>
                <w:sz w:val="20"/>
                <w:lang w:val="en-US"/>
              </w:rPr>
              <w:t>User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</w:tcPr>
          <w:p w:rsidR="00077681" w:rsidRPr="0051282A" w:rsidRDefault="00077681" w:rsidP="002C21D8">
            <w:pPr>
              <w:spacing w:after="0" w:line="240" w:lineRule="auto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Feature name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(Voucher received time – Registration time) in Years</w:t>
            </w:r>
          </w:p>
        </w:tc>
        <w:tc>
          <w:tcPr>
            <w:tcW w:w="26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(Voucher received time – Registration time) in </w:t>
            </w:r>
            <w:r>
              <w:rPr>
                <w:sz w:val="20"/>
                <w:lang w:val="en-US"/>
              </w:rPr>
              <w:t>Month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2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(Voucher received time – Registration time) in </w:t>
            </w:r>
            <w:r>
              <w:rPr>
                <w:sz w:val="20"/>
                <w:lang w:val="en-US"/>
              </w:rPr>
              <w:t>Day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51282A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3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US"/>
              </w:rPr>
              <w:t>(Voucher received time – Registration time)</w:t>
            </w:r>
            <w:r>
              <w:rPr>
                <w:sz w:val="20"/>
                <w:lang w:val="en-US"/>
              </w:rPr>
              <w:t xml:space="preserve"> in Timestamp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Is_seller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5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Gender </w:t>
            </w:r>
            <w:r>
              <w:rPr>
                <w:sz w:val="20"/>
                <w:lang w:val="en-US"/>
              </w:rPr>
              <w:t>(0-4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Email_verified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6D9F1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7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Received Vouchers (all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8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Voucher used</w:t>
            </w:r>
            <w:r>
              <w:rPr>
                <w:sz w:val="20"/>
                <w:lang w:val="en-US"/>
              </w:rPr>
              <w:t xml:space="preserve"> 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Voucher unused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0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Voucher </w:t>
            </w:r>
            <w:r w:rsidR="00831D3F" w:rsidRPr="0051282A">
              <w:rPr>
                <w:sz w:val="20"/>
                <w:lang w:val="en-US"/>
              </w:rPr>
              <w:t xml:space="preserve"> </w:t>
            </w:r>
            <w:r w:rsidR="00831D3F">
              <w:rPr>
                <w:sz w:val="20"/>
                <w:lang w:val="en-US"/>
              </w:rPr>
              <w:t>(</w:t>
            </w:r>
            <w:r w:rsidR="00831D3F" w:rsidRPr="0051282A">
              <w:rPr>
                <w:sz w:val="20"/>
                <w:lang w:val="en-US"/>
              </w:rPr>
              <w:t>use/all</w:t>
            </w:r>
            <w:r w:rsidR="00831D3F">
              <w:rPr>
                <w:sz w:val="20"/>
                <w:lang w:val="en-US"/>
              </w:rPr>
              <w:t xml:space="preserve">) </w:t>
            </w:r>
            <w:r>
              <w:rPr>
                <w:sz w:val="20"/>
                <w:lang w:val="en-US"/>
              </w:rPr>
              <w:t>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1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% of Voucher used/unused</w:t>
            </w:r>
            <w:r>
              <w:rPr>
                <w:sz w:val="20"/>
                <w:lang w:val="en-US"/>
              </w:rPr>
              <w:t xml:space="preserve"> 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2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of Received Vouchers (all)   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3-x18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077681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of Voucher used  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9-x24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F67ABF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# of Voucher </w:t>
            </w:r>
            <w:r w:rsidR="00F67ABF">
              <w:rPr>
                <w:sz w:val="20"/>
                <w:lang w:val="en-US"/>
              </w:rPr>
              <w:t>not use</w:t>
            </w:r>
            <w:r w:rsidRPr="0051282A">
              <w:rPr>
                <w:sz w:val="20"/>
                <w:lang w:val="en-US"/>
              </w:rPr>
              <w:t xml:space="preserve">  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25-x30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% of Voucher </w:t>
            </w:r>
            <w:r w:rsidR="00476ADF" w:rsidRPr="0051282A">
              <w:rPr>
                <w:sz w:val="20"/>
                <w:lang w:val="en-US"/>
              </w:rPr>
              <w:t xml:space="preserve"> </w:t>
            </w:r>
            <w:r w:rsidR="00476ADF">
              <w:rPr>
                <w:sz w:val="20"/>
                <w:lang w:val="en-US"/>
              </w:rPr>
              <w:t>(</w:t>
            </w:r>
            <w:r w:rsidR="00476ADF" w:rsidRPr="0051282A">
              <w:rPr>
                <w:sz w:val="20"/>
                <w:lang w:val="en-US"/>
              </w:rPr>
              <w:t>use/all</w:t>
            </w:r>
            <w:r w:rsidR="00476ADF">
              <w:rPr>
                <w:sz w:val="20"/>
                <w:lang w:val="en-US"/>
              </w:rPr>
              <w:t>)</w:t>
            </w:r>
            <w:r w:rsidR="00476ADF" w:rsidRPr="0051282A">
              <w:rPr>
                <w:sz w:val="20"/>
                <w:lang w:val="en-US"/>
              </w:rPr>
              <w:t xml:space="preserve"> </w:t>
            </w:r>
            <w:r w:rsidRPr="0051282A">
              <w:rPr>
                <w:sz w:val="20"/>
                <w:lang w:val="en-US"/>
              </w:rPr>
              <w:t>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31-x36</w:t>
            </w:r>
          </w:p>
        </w:tc>
      </w:tr>
      <w:tr w:rsidR="00077681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% of Voucher </w:t>
            </w:r>
            <w:r w:rsidR="009B5EDE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d/</w:t>
            </w:r>
            <w:r w:rsidR="00F67ABF">
              <w:rPr>
                <w:sz w:val="20"/>
                <w:lang w:val="en-US"/>
              </w:rPr>
              <w:t>not use</w:t>
            </w:r>
            <w:r w:rsidR="009B5EDE">
              <w:rPr>
                <w:sz w:val="20"/>
                <w:lang w:val="en-US"/>
              </w:rPr>
              <w:t>)</w:t>
            </w:r>
            <w:r w:rsidR="00F67ABF" w:rsidRPr="0051282A">
              <w:rPr>
                <w:sz w:val="20"/>
                <w:lang w:val="en-US"/>
              </w:rPr>
              <w:t xml:space="preserve">  </w:t>
            </w:r>
            <w:r w:rsidRPr="0051282A">
              <w:rPr>
                <w:sz w:val="20"/>
                <w:lang w:val="en-US"/>
              </w:rPr>
              <w:t>(6 types)</w:t>
            </w:r>
            <w:r>
              <w:rPr>
                <w:sz w:val="20"/>
                <w:lang w:val="en-US"/>
              </w:rPr>
              <w:t xml:space="preserve"> [learn from train data]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E6B9B8"/>
          </w:tcPr>
          <w:p w:rsidR="00077681" w:rsidRPr="0051282A" w:rsidRDefault="00077681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37-x42</w:t>
            </w:r>
          </w:p>
        </w:tc>
      </w:tr>
      <w:tr w:rsidR="00077681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F67ABF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 xml:space="preserve"># of shops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077681" w:rsidRPr="0051282A" w:rsidRDefault="00F67ABF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3</w:t>
            </w:r>
          </w:p>
        </w:tc>
      </w:tr>
      <w:tr w:rsidR="00077681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77681" w:rsidRPr="0051282A" w:rsidRDefault="00077681" w:rsidP="002C21D8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shops (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077681" w:rsidRPr="0051282A" w:rsidRDefault="00F67ABF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4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F67ABF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of shops (</w:t>
            </w:r>
            <w:r w:rsidR="00E24295">
              <w:rPr>
                <w:sz w:val="20"/>
                <w:lang w:val="en-US"/>
              </w:rPr>
              <w:t xml:space="preserve">not </w:t>
            </w:r>
            <w:r w:rsidRPr="0051282A">
              <w:rPr>
                <w:sz w:val="20"/>
                <w:lang w:val="en-US"/>
              </w:rPr>
              <w:t>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8A23EB" w:rsidRDefault="008A23EB" w:rsidP="002C21D8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45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67ABF" w:rsidRPr="0051282A" w:rsidRDefault="00041F53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 w:rsidR="00476ADF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 w:rsidR="00476ADF"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041F53" w:rsidP="002C21D8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6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041F53" w:rsidP="009F6861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 w:rsidR="009B5EDE">
              <w:rPr>
                <w:sz w:val="20"/>
                <w:lang w:val="en-US"/>
              </w:rPr>
              <w:t>(</w:t>
            </w:r>
            <w:r w:rsidR="009B5EDE" w:rsidRPr="0051282A">
              <w:rPr>
                <w:sz w:val="20"/>
                <w:lang w:val="en-US"/>
              </w:rPr>
              <w:t>used/</w:t>
            </w:r>
            <w:r w:rsidR="009B5EDE">
              <w:rPr>
                <w:sz w:val="20"/>
                <w:lang w:val="en-US"/>
              </w:rPr>
              <w:t>not use)</w:t>
            </w:r>
            <w:r w:rsidR="009B5EDE" w:rsidRPr="0051282A">
              <w:rPr>
                <w:sz w:val="20"/>
                <w:lang w:val="en-US"/>
              </w:rPr>
              <w:t xml:space="preserve"> 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041F53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7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of shops (use vouchers)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48-x53</w:t>
            </w:r>
          </w:p>
        </w:tc>
      </w:tr>
      <w:tr w:rsidR="00F67ABF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F67ABF" w:rsidRPr="0051282A" w:rsidRDefault="00C81F6C" w:rsidP="009F6861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54-x59</w:t>
            </w:r>
          </w:p>
        </w:tc>
      </w:tr>
      <w:tr w:rsidR="00C81F6C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C81F6C" w:rsidP="00C81F6C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of shops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</w:t>
            </w:r>
            <w:r>
              <w:rPr>
                <w:sz w:val="20"/>
                <w:lang w:val="en-US"/>
              </w:rPr>
              <w:t>not use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C81F6C" w:rsidRPr="0051282A" w:rsidRDefault="00C81F6C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0-x65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C81F6C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total_price all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5E6E6D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6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C81F6C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total_price </w:t>
            </w:r>
            <w:r w:rsidR="005E6E6D" w:rsidRPr="0051282A">
              <w:rPr>
                <w:sz w:val="20"/>
                <w:lang w:val="en-US"/>
              </w:rPr>
              <w:t>(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7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># total_price (</w:t>
            </w:r>
            <w:r>
              <w:rPr>
                <w:sz w:val="20"/>
                <w:lang w:val="en-US"/>
              </w:rPr>
              <w:t xml:space="preserve">not </w:t>
            </w:r>
            <w:r w:rsidRPr="0051282A">
              <w:rPr>
                <w:sz w:val="20"/>
                <w:lang w:val="en-US"/>
              </w:rPr>
              <w:t>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8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660BFF" w:rsidRDefault="00660BFF" w:rsidP="008F79CD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69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</w:t>
            </w:r>
            <w:r>
              <w:rPr>
                <w:sz w:val="20"/>
                <w:lang w:val="en-US"/>
              </w:rPr>
              <w:t>not use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70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US"/>
              </w:rPr>
              <w:t># total_price (use vouchers)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71-x76</w:t>
            </w:r>
          </w:p>
        </w:tc>
      </w:tr>
      <w:tr w:rsidR="00C81F6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all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</w:tcPr>
          <w:p w:rsidR="00C81F6C" w:rsidRPr="0051282A" w:rsidRDefault="00660BFF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77-x82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CC6504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 xml:space="preserve">total_price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/</w:t>
            </w:r>
            <w:r>
              <w:rPr>
                <w:sz w:val="20"/>
                <w:lang w:val="en-US"/>
              </w:rPr>
              <w:t>not use)</w:t>
            </w:r>
            <w:r w:rsidRPr="0051282A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7CAAC" w:themeFill="accent2" w:themeFillTint="66"/>
          </w:tcPr>
          <w:p w:rsidR="00CC6504" w:rsidRPr="0051282A" w:rsidRDefault="00CC6504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83-x88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lastRenderedPageBreak/>
              <w:t xml:space="preserve">#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all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89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3A5ED6" w:rsidRPr="0051282A">
              <w:rPr>
                <w:sz w:val="20"/>
                <w:lang w:val="en-US"/>
              </w:rPr>
              <w:t xml:space="preserve"> (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0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(</w:t>
            </w:r>
            <w:r>
              <w:rPr>
                <w:sz w:val="20"/>
                <w:lang w:val="en-US"/>
              </w:rPr>
              <w:t xml:space="preserve">not </w:t>
            </w:r>
            <w:r w:rsidRPr="0051282A">
              <w:rPr>
                <w:sz w:val="20"/>
                <w:lang w:val="en-US"/>
              </w:rPr>
              <w:t>use voucher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1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#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use vouchers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92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3A5ED6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 w:rsidR="003A5ED6"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93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not use)</w:t>
            </w:r>
            <w:r w:rsidR="000B6CCA">
              <w:rPr>
                <w:sz w:val="20"/>
                <w:lang w:val="en-US"/>
              </w:rPr>
              <w:t xml:space="preserve"> </w:t>
            </w:r>
            <w:r w:rsidR="000B6CCA" w:rsidRPr="0051282A"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94-x99</w:t>
            </w:r>
          </w:p>
        </w:tc>
      </w:tr>
      <w:tr w:rsidR="00CC6504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CC6504" w:rsidRPr="0051282A" w:rsidRDefault="003A5ED6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00-x105</w:t>
            </w:r>
          </w:p>
        </w:tc>
      </w:tr>
      <w:tr w:rsidR="0051588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15882" w:rsidRPr="0051282A" w:rsidRDefault="00515882" w:rsidP="00437A37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</w:t>
            </w:r>
            <w:r w:rsidR="00437A37">
              <w:rPr>
                <w:sz w:val="20"/>
                <w:lang w:val="en-US"/>
              </w:rPr>
              <w:t>not use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515882" w:rsidRDefault="00515882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06-x111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total_price / </w:t>
            </w:r>
            <w:r w:rsidR="003A5ED6">
              <w:rPr>
                <w:sz w:val="20"/>
                <w:lang w:val="en-US"/>
              </w:rPr>
              <w:t>transaction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9A468F" w:rsidP="008F79CD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12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8F79C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9A468F"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 w:rsidR="009A468F">
              <w:rPr>
                <w:sz w:val="20"/>
                <w:lang w:val="en-US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6C6293" w:rsidP="008F79C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13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6C6293" w:rsidP="002F62BD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not use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6C6293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14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6C6293" w:rsidRDefault="006C6293" w:rsidP="002F62BD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 w:rsidR="008F7B9F">
              <w:rPr>
                <w:sz w:val="20"/>
                <w:lang w:val="en-US"/>
              </w:rPr>
              <w:t>(use vouchers/use voucher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866530" w:rsidRDefault="00866530" w:rsidP="002F62BD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</w:rPr>
              <w:t>X115-x120</w:t>
            </w:r>
          </w:p>
        </w:tc>
      </w:tr>
      <w:tr w:rsidR="00866530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66530" w:rsidRPr="0051282A" w:rsidRDefault="00866530" w:rsidP="00866530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not use x91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866530" w:rsidRPr="0051282A" w:rsidRDefault="00866530" w:rsidP="00DD7982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21-x126</w:t>
            </w:r>
          </w:p>
        </w:tc>
      </w:tr>
      <w:tr w:rsidR="004E7D5C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7D5C" w:rsidRPr="0051282A" w:rsidRDefault="004E7D5C" w:rsidP="004E7D5C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/</w:t>
            </w:r>
            <w:r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all x89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4E7D5C" w:rsidRPr="0051282A" w:rsidRDefault="002F62BD" w:rsidP="00DD7982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27-x132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DD7982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US"/>
              </w:rPr>
              <w:t xml:space="preserve">%  </w:t>
            </w:r>
            <w:r w:rsidR="003A5ED6">
              <w:rPr>
                <w:sz w:val="20"/>
                <w:lang w:val="en-US"/>
              </w:rPr>
              <w:t>transaction</w:t>
            </w:r>
            <w:r w:rsidRPr="0051282A">
              <w:rPr>
                <w:sz w:val="20"/>
                <w:lang w:val="en-US"/>
              </w:rPr>
              <w:t>/</w:t>
            </w:r>
            <w:r w:rsidRPr="0051282A">
              <w:rPr>
                <w:rFonts w:hint="eastAsia"/>
                <w:sz w:val="20"/>
                <w:lang w:val="en-US" w:eastAsia="zh-CN"/>
              </w:rPr>
              <w:t>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2F62BD" w:rsidP="00DD7982">
            <w:pPr>
              <w:spacing w:after="0" w:line="240" w:lineRule="auto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133</w:t>
            </w:r>
          </w:p>
        </w:tc>
      </w:tr>
      <w:tr w:rsidR="002F62BD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2F62BD" w:rsidRPr="0051282A" w:rsidRDefault="002F62BD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>transaction use voucher/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2F62BD" w:rsidRDefault="002F62BD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34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2F62BD" w:rsidP="00E31917">
            <w:pPr>
              <w:spacing w:after="0" w:line="240" w:lineRule="auto"/>
              <w:rPr>
                <w:sz w:val="20"/>
                <w:lang w:val="en-SG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="00E31917">
              <w:rPr>
                <w:sz w:val="20"/>
                <w:lang w:val="en-US"/>
              </w:rPr>
              <w:t xml:space="preserve">transaction </w:t>
            </w:r>
            <w:r w:rsidRPr="0051282A">
              <w:rPr>
                <w:sz w:val="20"/>
                <w:lang w:val="en-US"/>
              </w:rPr>
              <w:t>/</w:t>
            </w:r>
            <w:r w:rsidR="00E31917">
              <w:rPr>
                <w:sz w:val="20"/>
                <w:lang w:val="en-US"/>
              </w:rPr>
              <w:t>shops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</w:t>
            </w:r>
            <w:r w:rsidRPr="0051282A">
              <w:rPr>
                <w:sz w:val="20"/>
                <w:lang w:val="en-US"/>
              </w:rPr>
              <w:t>use vouchers/all</w:t>
            </w:r>
            <w:r w:rsidR="00E31917">
              <w:rPr>
                <w:sz w:val="20"/>
                <w:lang w:val="en-US"/>
              </w:rPr>
              <w:t xml:space="preserve"> x43</w:t>
            </w:r>
            <w:r>
              <w:rPr>
                <w:sz w:val="20"/>
                <w:lang w:val="en-US"/>
              </w:rPr>
              <w:t>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D84868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35-x140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2F62BD" w:rsidRDefault="00D84868" w:rsidP="00D84868">
            <w:pPr>
              <w:spacing w:after="0" w:line="240" w:lineRule="auto"/>
              <w:rPr>
                <w:sz w:val="20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>
              <w:rPr>
                <w:sz w:val="20"/>
                <w:lang w:val="en-US"/>
              </w:rPr>
              <w:t xml:space="preserve">transaction </w:t>
            </w:r>
            <w:r w:rsidRPr="0051282A">
              <w:rPr>
                <w:sz w:val="20"/>
                <w:lang w:val="en-US"/>
              </w:rPr>
              <w:t>/</w:t>
            </w:r>
            <w:r>
              <w:rPr>
                <w:sz w:val="20"/>
                <w:lang w:val="en-US"/>
              </w:rPr>
              <w:t>shops</w:t>
            </w:r>
            <w:r w:rsidRPr="0051282A">
              <w:rPr>
                <w:sz w:val="20"/>
                <w:lang w:val="en-US"/>
              </w:rPr>
              <w:t xml:space="preserve"> </w:t>
            </w:r>
            <w:r>
              <w:rPr>
                <w:sz w:val="20"/>
                <w:lang w:val="en-US"/>
              </w:rPr>
              <w:t>(use vouchers/shops)</w:t>
            </w:r>
            <w:r w:rsidRPr="0051282A">
              <w:rPr>
                <w:sz w:val="20"/>
                <w:lang w:val="en-US"/>
              </w:rPr>
              <w:t xml:space="preserve"> 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D84868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41-x146</w:t>
            </w:r>
          </w:p>
        </w:tc>
      </w:tr>
      <w:tr w:rsidR="00CC6504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C6504" w:rsidRPr="0051282A" w:rsidRDefault="00CC6504" w:rsidP="00D84868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 w:rsidR="00D84868">
              <w:rPr>
                <w:sz w:val="20"/>
                <w:lang w:val="en-US"/>
              </w:rPr>
              <w:t>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CC6504" w:rsidRPr="0051282A" w:rsidRDefault="00D84868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47</w:t>
            </w:r>
          </w:p>
        </w:tc>
      </w:tr>
      <w:tr w:rsidR="00E258B2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360B7F" w:rsidRDefault="00E258B2" w:rsidP="00360B7F">
            <w:pPr>
              <w:tabs>
                <w:tab w:val="center" w:pos="2834"/>
              </w:tabs>
              <w:spacing w:after="0" w:line="240" w:lineRule="auto"/>
              <w:rPr>
                <w:strike/>
                <w:sz w:val="20"/>
                <w:lang w:val="en-SG" w:eastAsia="zh-CN"/>
              </w:rPr>
            </w:pPr>
            <w:r w:rsidRPr="00360B7F">
              <w:rPr>
                <w:strike/>
                <w:sz w:val="20"/>
                <w:lang w:val="en-SG"/>
              </w:rPr>
              <w:t xml:space="preserve">% </w:t>
            </w:r>
            <w:r w:rsidRPr="00360B7F">
              <w:rPr>
                <w:strike/>
                <w:sz w:val="20"/>
                <w:lang w:val="en-US"/>
              </w:rPr>
              <w:t xml:space="preserve">total_price /shops (use voucher/all x43)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E258B2" w:rsidRPr="00360B7F" w:rsidRDefault="00E258B2" w:rsidP="00414D4C">
            <w:pPr>
              <w:spacing w:after="0" w:line="240" w:lineRule="auto"/>
              <w:rPr>
                <w:strike/>
                <w:sz w:val="20"/>
                <w:lang w:val="en-SG" w:eastAsia="zh-CN"/>
              </w:rPr>
            </w:pPr>
            <w:r w:rsidRPr="00360B7F">
              <w:rPr>
                <w:strike/>
                <w:sz w:val="20"/>
                <w:lang w:val="en-SG" w:eastAsia="zh-CN"/>
              </w:rPr>
              <w:t>X148</w:t>
            </w:r>
          </w:p>
        </w:tc>
      </w:tr>
      <w:tr w:rsidR="00E258B2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120E1D">
            <w:pPr>
              <w:tabs>
                <w:tab w:val="center" w:pos="2834"/>
              </w:tabs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 w:rsidR="00360B7F">
              <w:rPr>
                <w:sz w:val="20"/>
                <w:lang w:val="en-US"/>
              </w:rPr>
              <w:t>shops (use voucher/shops</w:t>
            </w:r>
            <w:bookmarkStart w:id="0" w:name="_GoBack"/>
            <w:bookmarkEnd w:id="0"/>
            <w:r>
              <w:rPr>
                <w:sz w:val="20"/>
                <w:lang w:val="en-US"/>
              </w:rPr>
              <w:t xml:space="preserve">) </w:t>
            </w:r>
            <w:r w:rsidR="002C7D05"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E258B2" w:rsidRPr="0051282A" w:rsidRDefault="00E258B2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49-x154</w:t>
            </w:r>
          </w:p>
        </w:tc>
      </w:tr>
      <w:tr w:rsidR="00E258B2" w:rsidRPr="0051282A" w:rsidTr="008F7CAB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E258B2">
            <w:pPr>
              <w:tabs>
                <w:tab w:val="center" w:pos="2834"/>
              </w:tabs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% </w:t>
            </w:r>
            <w:r w:rsidRPr="0051282A">
              <w:rPr>
                <w:sz w:val="20"/>
                <w:lang w:val="en-US"/>
              </w:rPr>
              <w:t>total_price /</w:t>
            </w:r>
            <w:r>
              <w:rPr>
                <w:sz w:val="20"/>
                <w:lang w:val="en-US"/>
              </w:rPr>
              <w:t xml:space="preserve">shops (use voucher/shops) </w:t>
            </w:r>
            <w:r w:rsidR="002C7D05"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C5E0B3" w:themeFill="accent6" w:themeFillTint="66"/>
          </w:tcPr>
          <w:p w:rsidR="00E258B2" w:rsidRDefault="00E258B2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55-x160</w:t>
            </w:r>
          </w:p>
        </w:tc>
      </w:tr>
      <w:tr w:rsidR="00E258B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504C9B">
            <w:pPr>
              <w:tabs>
                <w:tab w:val="center" w:pos="2834"/>
              </w:tabs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</w:t>
            </w:r>
            <w:r>
              <w:rPr>
                <w:sz w:val="20"/>
                <w:lang w:val="en-SG" w:eastAsia="zh-CN"/>
              </w:rPr>
              <w:tab/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E258B2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1</w:t>
            </w:r>
          </w:p>
        </w:tc>
      </w:tr>
      <w:tr w:rsidR="00E258B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E258B2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i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E258B2" w:rsidRPr="0051282A" w:rsidRDefault="008F7CAB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2</w:t>
            </w:r>
          </w:p>
        </w:tc>
      </w:tr>
      <w:tr w:rsidR="00E258B2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258B2" w:rsidRPr="0051282A" w:rsidRDefault="008F7CAB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edia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E258B2" w:rsidRPr="0051282A" w:rsidRDefault="008F7CAB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3</w:t>
            </w:r>
          </w:p>
        </w:tc>
      </w:tr>
      <w:tr w:rsidR="008F7CAB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F7CAB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8F7CAB" w:rsidRPr="0051282A" w:rsidRDefault="008F7CAB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4</w:t>
            </w:r>
          </w:p>
        </w:tc>
      </w:tr>
      <w:tr w:rsidR="008F7CAB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F7CAB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i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 in shops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8F7CAB" w:rsidRPr="0051282A" w:rsidRDefault="008F7CAB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5</w:t>
            </w:r>
          </w:p>
        </w:tc>
      </w:tr>
      <w:tr w:rsidR="008F7CAB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F7CAB" w:rsidRPr="0051282A" w:rsidRDefault="008F7CAB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ean </w:t>
            </w:r>
            <w:r>
              <w:rPr>
                <w:rFonts w:hint="eastAsia"/>
                <w:sz w:val="20"/>
                <w:lang w:val="en-SG" w:eastAsia="zh-CN"/>
              </w:rPr>
              <w:t>transaction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in shops </w:t>
            </w:r>
            <w:r w:rsidR="002C7D05"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 w:rsidR="002C7D05"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8F7CAB" w:rsidRPr="0051282A" w:rsidRDefault="000B6CCA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6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total_price in shops  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7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>#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min total_price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8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DD7982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># median total_price in shops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DD7982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69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 xml:space="preserve"># max total_price in shops  </w:t>
            </w:r>
            <w:r>
              <w:rPr>
                <w:sz w:val="20"/>
                <w:lang w:val="en-SG" w:eastAsia="zh-CN"/>
              </w:rPr>
              <w:t>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70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>#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 min total_price in shops</w:t>
            </w:r>
            <w:r>
              <w:rPr>
                <w:sz w:val="20"/>
                <w:lang w:val="en-SG" w:eastAsia="zh-CN"/>
              </w:rPr>
              <w:t xml:space="preserve"> 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71</w:t>
            </w:r>
          </w:p>
        </w:tc>
      </w:tr>
      <w:tr w:rsidR="000B6CCA" w:rsidRPr="0051282A" w:rsidTr="00F67ABF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rFonts w:hint="eastAsia"/>
                <w:sz w:val="20"/>
                <w:lang w:val="en-SG" w:eastAsia="zh-CN"/>
              </w:rPr>
              <w:t># median total_price in shops</w:t>
            </w:r>
            <w:r>
              <w:rPr>
                <w:sz w:val="20"/>
                <w:lang w:val="en-SG" w:eastAsia="zh-CN"/>
              </w:rPr>
              <w:t xml:space="preserve"> (</w:t>
            </w:r>
            <w:r w:rsidRPr="0051282A">
              <w:rPr>
                <w:rFonts w:hint="eastAsia"/>
                <w:sz w:val="20"/>
                <w:lang w:val="en-SG" w:eastAsia="zh-CN"/>
              </w:rPr>
              <w:t>use voucher</w:t>
            </w:r>
            <w:r>
              <w:rPr>
                <w:sz w:val="20"/>
                <w:lang w:val="en-SG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FFF2CC" w:themeFill="accent4" w:themeFillTint="33"/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72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0B6CCA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sz w:val="20"/>
                <w:lang w:val="en-US" w:eastAsia="zh-CN"/>
              </w:rPr>
              <w:lastRenderedPageBreak/>
              <w:t>M</w:t>
            </w:r>
            <w:r w:rsidRPr="0051282A">
              <w:rPr>
                <w:rFonts w:hint="eastAsia"/>
                <w:sz w:val="20"/>
                <w:lang w:val="en-US" w:eastAsia="zh-CN"/>
              </w:rPr>
              <w:t>ean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79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ax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0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in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1</w:t>
            </w:r>
          </w:p>
        </w:tc>
      </w:tr>
      <w:tr w:rsidR="000B6CCA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edian time span of shopping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0B6CCA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2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sz w:val="20"/>
                <w:lang w:val="en-US" w:eastAsia="zh-CN"/>
              </w:rPr>
              <w:t>M</w:t>
            </w:r>
            <w:r w:rsidRPr="0051282A">
              <w:rPr>
                <w:rFonts w:hint="eastAsia"/>
                <w:sz w:val="20"/>
                <w:lang w:val="en-US" w:eastAsia="zh-CN"/>
              </w:rPr>
              <w:t>ean time span of shopping</w:t>
            </w:r>
            <w:r>
              <w:rPr>
                <w:sz w:val="20"/>
                <w:lang w:val="en-US" w:eastAsia="zh-CN"/>
              </w:rPr>
              <w:t xml:space="preserve"> 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3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ax time span of shopping</w:t>
            </w:r>
            <w:r>
              <w:rPr>
                <w:sz w:val="20"/>
                <w:lang w:val="en-US" w:eastAsia="zh-CN"/>
              </w:rPr>
              <w:t xml:space="preserve"> 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4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in time span of shopping</w:t>
            </w:r>
            <w:r>
              <w:rPr>
                <w:sz w:val="20"/>
                <w:lang w:val="en-US" w:eastAsia="zh-CN"/>
              </w:rPr>
              <w:t xml:space="preserve"> 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6D438F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5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414D4C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rFonts w:hint="eastAsia"/>
                <w:sz w:val="20"/>
                <w:lang w:val="en-US" w:eastAsia="zh-CN"/>
              </w:rPr>
              <w:t>Median time span of shopping</w:t>
            </w:r>
            <w:r>
              <w:rPr>
                <w:sz w:val="20"/>
                <w:lang w:val="en-US" w:eastAsia="zh-CN"/>
              </w:rPr>
              <w:t xml:space="preserve"> (use voucher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6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 w:rsidRPr="0051282A">
              <w:rPr>
                <w:sz w:val="20"/>
                <w:lang w:val="en-US" w:eastAsia="zh-CN"/>
              </w:rPr>
              <w:t>M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ean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7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Max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8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</w:rPr>
            </w:pPr>
            <w:r>
              <w:rPr>
                <w:sz w:val="20"/>
                <w:lang w:val="en-US" w:eastAsia="zh-CN"/>
              </w:rPr>
              <w:t>Min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89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Median</w:t>
            </w:r>
            <w:r w:rsidRPr="0051282A">
              <w:rPr>
                <w:rFonts w:hint="eastAsia"/>
                <w:sz w:val="20"/>
                <w:lang w:val="en-US" w:eastAsia="zh-CN"/>
              </w:rPr>
              <w:t xml:space="preserve"> time span of </w:t>
            </w:r>
            <w:r>
              <w:rPr>
                <w:sz w:val="20"/>
                <w:lang w:val="en-US" w:eastAsia="zh-CN"/>
              </w:rPr>
              <w:t>(</w:t>
            </w:r>
            <w:r w:rsidRPr="0051282A">
              <w:rPr>
                <w:rFonts w:hint="eastAsia"/>
                <w:sz w:val="20"/>
                <w:lang w:val="en-US" w:eastAsia="zh-CN"/>
              </w:rPr>
              <w:t>order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-received</w:t>
            </w:r>
            <w:r>
              <w:rPr>
                <w:sz w:val="20"/>
                <w:lang w:val="en-US" w:eastAsia="zh-CN"/>
              </w:rPr>
              <w:t xml:space="preserve"> </w:t>
            </w:r>
            <w:r w:rsidRPr="0051282A">
              <w:rPr>
                <w:rFonts w:hint="eastAsia"/>
                <w:sz w:val="20"/>
                <w:lang w:val="en-US" w:eastAsia="zh-CN"/>
              </w:rPr>
              <w:t>time</w:t>
            </w:r>
            <w:r>
              <w:rPr>
                <w:sz w:val="20"/>
                <w:lang w:val="en-US" w:eastAsia="zh-CN"/>
              </w:rPr>
              <w:t>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190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eastAsia="zh-CN"/>
              </w:rPr>
            </w:pPr>
            <w:r w:rsidRPr="0051282A">
              <w:rPr>
                <w:rFonts w:hint="eastAsia"/>
                <w:sz w:val="20"/>
                <w:lang w:eastAsia="zh-CN"/>
              </w:rPr>
              <w:t xml:space="preserve">Recent shop time </w:t>
            </w:r>
            <w:r w:rsidRPr="0051282A">
              <w:rPr>
                <w:sz w:val="20"/>
                <w:lang w:eastAsia="zh-CN"/>
              </w:rPr>
              <w:t>–</w:t>
            </w:r>
            <w:r w:rsidRPr="0051282A">
              <w:rPr>
                <w:rFonts w:hint="eastAsia"/>
                <w:sz w:val="20"/>
                <w:lang w:eastAsia="zh-CN"/>
              </w:rPr>
              <w:t xml:space="preserve"> received time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X191</w:t>
            </w:r>
          </w:p>
        </w:tc>
      </w:tr>
      <w:tr w:rsidR="00585545" w:rsidRPr="0051282A" w:rsidTr="000B6CCA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val="en-US"/>
              </w:rPr>
            </w:pPr>
            <w:r w:rsidRPr="0051282A">
              <w:rPr>
                <w:rFonts w:hint="eastAsia"/>
                <w:sz w:val="20"/>
                <w:lang w:eastAsia="zh-CN"/>
              </w:rPr>
              <w:t xml:space="preserve">Recent use voucher time </w:t>
            </w:r>
            <w:r w:rsidRPr="0051282A">
              <w:rPr>
                <w:sz w:val="20"/>
                <w:lang w:eastAsia="zh-CN"/>
              </w:rPr>
              <w:t>–</w:t>
            </w:r>
            <w:r w:rsidRPr="0051282A">
              <w:rPr>
                <w:rFonts w:hint="eastAsia"/>
                <w:sz w:val="20"/>
                <w:lang w:eastAsia="zh-CN"/>
              </w:rPr>
              <w:t xml:space="preserve"> received time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EEAF6" w:themeFill="accent1" w:themeFillTint="33"/>
          </w:tcPr>
          <w:p w:rsidR="00585545" w:rsidRPr="0051282A" w:rsidRDefault="00585545" w:rsidP="002F62BD">
            <w:pPr>
              <w:spacing w:after="0" w:line="240" w:lineRule="auto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X192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85545" w:rsidRPr="0051282A" w:rsidRDefault="00585545" w:rsidP="00E14A46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# </w:t>
            </w:r>
            <w:r w:rsidR="00E14A46">
              <w:rPr>
                <w:sz w:val="20"/>
                <w:lang w:val="en-SG"/>
              </w:rPr>
              <w:t>voucher received at 0 day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2C21D8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93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2C21D8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# voucher received before 7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2C21D8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4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E14A46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># voucher received before 4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767F2A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5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E14A46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# voucher received before 2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767F2A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6</w:t>
            </w:r>
          </w:p>
        </w:tc>
      </w:tr>
      <w:tr w:rsidR="00585545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85545" w:rsidRPr="0051282A" w:rsidRDefault="00E14A46" w:rsidP="00E14A46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# voucher received before 30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4" w:space="0" w:color="auto"/>
              <w:right w:val="single" w:sz="8" w:space="0" w:color="FFFFFF"/>
            </w:tcBorders>
            <w:shd w:val="clear" w:color="auto" w:fill="B7DEE8"/>
          </w:tcPr>
          <w:p w:rsidR="00585545" w:rsidRPr="0051282A" w:rsidRDefault="00E14A46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197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t xml:space="preserve"># </w:t>
            </w:r>
            <w:r>
              <w:rPr>
                <w:sz w:val="20"/>
                <w:lang w:val="en-SG"/>
              </w:rPr>
              <w:t xml:space="preserve">voucher received at 0 day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198-x203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voucher received before 7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04-x209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voucher received before 4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10-x215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# voucher received before 2 days (exclude 0 day)</w:t>
            </w:r>
            <w:r>
              <w:rPr>
                <w:sz w:val="20"/>
                <w:lang w:val="en-US"/>
              </w:rPr>
              <w:t xml:space="preserve"> 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Pr="0051282A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16-x221</w:t>
            </w:r>
          </w:p>
        </w:tc>
      </w:tr>
      <w:tr w:rsidR="00E14A46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14A46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voucher received before 30 days (exclude 0 day) 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7DEE8"/>
          </w:tcPr>
          <w:p w:rsidR="00E14A46" w:rsidRDefault="00E14A46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22-x227</w:t>
            </w:r>
          </w:p>
        </w:tc>
      </w:tr>
      <w:tr w:rsidR="005C47EC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C47EC" w:rsidRPr="0051282A" w:rsidRDefault="005C47EC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# all events at 0 day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5C47EC" w:rsidRDefault="005C47EC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28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>before 7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29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>before 4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0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>before 2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1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>before 30 days (exclude 0 day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2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 xml:space="preserve"># all events at 0 day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3-x238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7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39-x244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4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45-x250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2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51-x256</w:t>
            </w:r>
          </w:p>
        </w:tc>
      </w:tr>
      <w:tr w:rsidR="00C2121D" w:rsidRPr="0051282A" w:rsidTr="005C47EC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>
              <w:rPr>
                <w:sz w:val="20"/>
                <w:lang w:val="en-SG"/>
              </w:rPr>
              <w:t xml:space="preserve">events </w:t>
            </w:r>
            <w:r>
              <w:rPr>
                <w:sz w:val="20"/>
                <w:lang w:val="en-SG" w:eastAsia="zh-CN"/>
              </w:rPr>
              <w:t xml:space="preserve">before 30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BE4D5" w:themeFill="accent2" w:themeFillTint="33"/>
          </w:tcPr>
          <w:p w:rsidR="00C2121D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57-x262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C2121D">
            <w:pPr>
              <w:spacing w:after="0" w:line="240" w:lineRule="auto"/>
              <w:rPr>
                <w:sz w:val="20"/>
                <w:lang w:val="en-SG" w:eastAsia="zh-CN"/>
              </w:rPr>
            </w:pPr>
            <w:r w:rsidRPr="0051282A">
              <w:rPr>
                <w:sz w:val="20"/>
                <w:lang w:val="en-SG"/>
              </w:rPr>
              <w:lastRenderedPageBreak/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</w:t>
            </w:r>
            <w:r w:rsidRPr="0051282A">
              <w:rPr>
                <w:rFonts w:hint="eastAsia"/>
                <w:sz w:val="20"/>
                <w:lang w:val="en-SG" w:eastAsia="zh-CN"/>
              </w:rPr>
              <w:t>(0-30d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652DB0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/>
              </w:rPr>
              <w:t>X263-x293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before 7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94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before 4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2F62BD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>X295</w:t>
            </w:r>
          </w:p>
        </w:tc>
      </w:tr>
      <w:tr w:rsidR="00C2121D" w:rsidRPr="0051282A" w:rsidTr="00077681">
        <w:trPr>
          <w:trHeight w:val="170"/>
        </w:trPr>
        <w:tc>
          <w:tcPr>
            <w:tcW w:w="59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C2121D" w:rsidRPr="0051282A" w:rsidRDefault="00C2121D" w:rsidP="00414D4C">
            <w:pPr>
              <w:spacing w:after="0" w:line="240" w:lineRule="auto"/>
              <w:rPr>
                <w:sz w:val="20"/>
                <w:lang w:val="en-SG" w:eastAsia="zh-CN"/>
              </w:rPr>
            </w:pPr>
            <w:r>
              <w:rPr>
                <w:sz w:val="20"/>
                <w:lang w:val="en-SG" w:eastAsia="zh-CN"/>
              </w:rPr>
              <w:t xml:space="preserve"># </w:t>
            </w:r>
            <w:r w:rsidRPr="0051282A">
              <w:rPr>
                <w:rFonts w:hint="eastAsia"/>
                <w:sz w:val="20"/>
                <w:lang w:val="en-SG" w:eastAsia="zh-CN"/>
              </w:rPr>
              <w:t xml:space="preserve">active </w:t>
            </w:r>
            <w:r>
              <w:rPr>
                <w:sz w:val="20"/>
                <w:lang w:val="en-SG" w:eastAsia="zh-CN"/>
              </w:rPr>
              <w:t xml:space="preserve">sessions before 2 days (exclude 0 day) </w:t>
            </w:r>
            <w:r>
              <w:rPr>
                <w:sz w:val="20"/>
                <w:lang w:val="en-US"/>
              </w:rPr>
              <w:t>(6 types)</w:t>
            </w:r>
          </w:p>
        </w:tc>
        <w:tc>
          <w:tcPr>
            <w:tcW w:w="26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DCDB"/>
          </w:tcPr>
          <w:p w:rsidR="00C2121D" w:rsidRPr="0051282A" w:rsidRDefault="00C2121D" w:rsidP="002F62BD">
            <w:pPr>
              <w:spacing w:after="0" w:line="240" w:lineRule="auto"/>
              <w:rPr>
                <w:sz w:val="20"/>
                <w:lang w:val="en-US" w:eastAsia="zh-CN"/>
              </w:rPr>
            </w:pPr>
            <w:r>
              <w:rPr>
                <w:sz w:val="20"/>
                <w:lang w:val="en-US" w:eastAsia="zh-CN"/>
              </w:rPr>
              <w:t>X296</w:t>
            </w:r>
          </w:p>
        </w:tc>
      </w:tr>
    </w:tbl>
    <w:p w:rsidR="002F62BD" w:rsidRPr="0051282A" w:rsidRDefault="002F62BD" w:rsidP="003E3B27">
      <w:pPr>
        <w:rPr>
          <w:lang w:eastAsia="zh-CN"/>
        </w:rPr>
      </w:pPr>
    </w:p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4375"/>
        <w:gridCol w:w="4375"/>
      </w:tblGrid>
      <w:tr w:rsidR="00C2121D" w:rsidRPr="0051282A" w:rsidTr="00C212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51282A" w:rsidRDefault="00C2121D" w:rsidP="003E3B27">
            <w:pPr>
              <w:rPr>
                <w:lang w:eastAsia="zh-CN"/>
              </w:rPr>
            </w:pPr>
            <w:r w:rsidRPr="0051282A">
              <w:rPr>
                <w:rFonts w:hint="eastAsia"/>
                <w:lang w:eastAsia="zh-CN"/>
              </w:rPr>
              <w:t>Date</w:t>
            </w:r>
          </w:p>
        </w:tc>
        <w:tc>
          <w:tcPr>
            <w:tcW w:w="4375" w:type="dxa"/>
          </w:tcPr>
          <w:p w:rsidR="00C2121D" w:rsidRPr="0051282A" w:rsidRDefault="00C2121D" w:rsidP="003E3B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eature name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W</w:t>
            </w:r>
            <w:r w:rsidRPr="00C2121D">
              <w:rPr>
                <w:rFonts w:hint="eastAsia"/>
                <w:b w:val="0"/>
                <w:lang w:eastAsia="zh-CN"/>
              </w:rPr>
              <w:t>eekday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297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H</w:t>
            </w:r>
            <w:r w:rsidRPr="00C2121D">
              <w:rPr>
                <w:rFonts w:hint="eastAsia"/>
                <w:b w:val="0"/>
                <w:lang w:eastAsia="zh-CN"/>
              </w:rPr>
              <w:t>our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298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Month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299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D</w:t>
            </w:r>
            <w:r w:rsidRPr="00C2121D">
              <w:rPr>
                <w:rFonts w:hint="eastAsia"/>
                <w:b w:val="0"/>
                <w:lang w:eastAsia="zh-CN"/>
              </w:rPr>
              <w:t>ay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0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1/3-3/3 month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1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¼</w:t>
            </w:r>
            <w:r w:rsidRPr="00C2121D">
              <w:rPr>
                <w:rFonts w:hint="eastAsia"/>
                <w:b w:val="0"/>
                <w:lang w:eastAsia="zh-CN"/>
              </w:rPr>
              <w:t>-4/4 quarter</w:t>
            </w:r>
          </w:p>
        </w:tc>
        <w:tc>
          <w:tcPr>
            <w:tcW w:w="4375" w:type="dxa"/>
          </w:tcPr>
          <w:p w:rsidR="00C2121D" w:rsidRPr="00C2121D" w:rsidRDefault="00C2121D" w:rsidP="003E3B2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2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b w:val="0"/>
                <w:lang w:eastAsia="zh-CN"/>
              </w:rPr>
              <w:t>Isweekend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3</w:t>
            </w:r>
          </w:p>
        </w:tc>
      </w:tr>
      <w:tr w:rsidR="00C2121D" w:rsidRPr="00C2121D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Is holiday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4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voucher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5</w:t>
            </w:r>
          </w:p>
        </w:tc>
      </w:tr>
      <w:tr w:rsidR="00C2121D" w:rsidRPr="00C2121D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sed voucher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6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nused voucher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7</w:t>
            </w:r>
          </w:p>
        </w:tc>
      </w:tr>
      <w:tr w:rsidR="00C2121D" w:rsidRPr="00C2121D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price all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8</w:t>
            </w:r>
          </w:p>
        </w:tc>
      </w:tr>
      <w:tr w:rsidR="00C2121D" w:rsidRPr="00C2121D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 xml:space="preserve">total </w:t>
            </w:r>
            <w:r w:rsidRPr="00C2121D">
              <w:rPr>
                <w:rFonts w:hint="eastAsia"/>
                <w:b w:val="0"/>
                <w:lang w:eastAsia="zh-CN"/>
              </w:rPr>
              <w:t xml:space="preserve">price </w:t>
            </w:r>
            <w:r>
              <w:rPr>
                <w:b w:val="0"/>
                <w:lang w:eastAsia="zh-CN"/>
              </w:rPr>
              <w:t xml:space="preserve">(use </w:t>
            </w:r>
            <w:r w:rsidRPr="00C2121D">
              <w:rPr>
                <w:rFonts w:hint="eastAsia"/>
                <w:b w:val="0"/>
                <w:lang w:eastAsia="zh-CN"/>
              </w:rPr>
              <w:t>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09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 xml:space="preserve">total </w:t>
            </w:r>
            <w:r w:rsidRPr="00C2121D">
              <w:rPr>
                <w:rFonts w:hint="eastAsia"/>
                <w:b w:val="0"/>
                <w:lang w:eastAsia="zh-CN"/>
              </w:rPr>
              <w:t xml:space="preserve">price </w:t>
            </w:r>
            <w:r>
              <w:rPr>
                <w:b w:val="0"/>
                <w:lang w:eastAsia="zh-CN"/>
              </w:rPr>
              <w:t xml:space="preserve">(not use </w:t>
            </w:r>
            <w:r w:rsidRPr="00C2121D">
              <w:rPr>
                <w:rFonts w:hint="eastAsia"/>
                <w:b w:val="0"/>
                <w:lang w:eastAsia="zh-CN"/>
              </w:rPr>
              <w:t>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0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ransactions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1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 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2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transition </w:t>
            </w:r>
            <w:r>
              <w:rPr>
                <w:b w:val="0"/>
                <w:lang w:eastAsia="zh-CN"/>
              </w:rPr>
              <w:t xml:space="preserve">(not </w:t>
            </w:r>
            <w:r w:rsidRPr="00C2121D">
              <w:rPr>
                <w:rFonts w:hint="eastAsia"/>
                <w:b w:val="0"/>
                <w:lang w:eastAsia="zh-CN"/>
              </w:rPr>
              <w:t>use 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3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%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/all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4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C2121D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%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/</w:t>
            </w:r>
            <w:r>
              <w:rPr>
                <w:b w:val="0"/>
                <w:lang w:eastAsia="zh-CN"/>
              </w:rPr>
              <w:t>not use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5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3E3B27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(use/all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6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C2121D" w:rsidP="00C2121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 (use/not use)</w:t>
            </w:r>
          </w:p>
        </w:tc>
        <w:tc>
          <w:tcPr>
            <w:tcW w:w="4375" w:type="dxa"/>
          </w:tcPr>
          <w:p w:rsidR="00C2121D" w:rsidRPr="00C2121D" w:rsidRDefault="00C2121D" w:rsidP="00414D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7</w:t>
            </w:r>
          </w:p>
        </w:tc>
      </w:tr>
      <w:tr w:rsidR="00C2121D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3935BB" w:rsidP="002F62BD">
            <w:pPr>
              <w:rPr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vouchers</w:t>
            </w:r>
          </w:p>
        </w:tc>
        <w:tc>
          <w:tcPr>
            <w:tcW w:w="4375" w:type="dxa"/>
          </w:tcPr>
          <w:p w:rsidR="00C2121D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18-x323</w:t>
            </w:r>
          </w:p>
        </w:tc>
      </w:tr>
      <w:tr w:rsidR="00C2121D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C2121D" w:rsidRPr="00C2121D" w:rsidRDefault="003935BB" w:rsidP="002F62BD">
            <w:pPr>
              <w:rPr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sed vouchers</w:t>
            </w:r>
          </w:p>
        </w:tc>
        <w:tc>
          <w:tcPr>
            <w:tcW w:w="4375" w:type="dxa"/>
          </w:tcPr>
          <w:p w:rsidR="00C2121D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24-x329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unused vouchers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30-x335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otal price all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36-x341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 xml:space="preserve">total </w:t>
            </w:r>
            <w:r w:rsidRPr="00C2121D">
              <w:rPr>
                <w:rFonts w:hint="eastAsia"/>
                <w:b w:val="0"/>
                <w:lang w:eastAsia="zh-CN"/>
              </w:rPr>
              <w:t xml:space="preserve">price </w:t>
            </w:r>
            <w:r>
              <w:rPr>
                <w:b w:val="0"/>
                <w:lang w:eastAsia="zh-CN"/>
              </w:rPr>
              <w:t xml:space="preserve">(use </w:t>
            </w:r>
            <w:r w:rsidRPr="00C2121D">
              <w:rPr>
                <w:rFonts w:hint="eastAsia"/>
                <w:b w:val="0"/>
                <w:lang w:eastAsia="zh-CN"/>
              </w:rPr>
              <w:t>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42-x347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9F026C" w:rsidRDefault="003935BB" w:rsidP="00414D4C">
            <w:pPr>
              <w:rPr>
                <w:b w:val="0"/>
                <w:strike/>
                <w:lang w:eastAsia="zh-CN"/>
              </w:rPr>
            </w:pPr>
            <w:r w:rsidRPr="009F026C">
              <w:rPr>
                <w:rFonts w:hint="eastAsia"/>
                <w:b w:val="0"/>
                <w:strike/>
                <w:lang w:eastAsia="zh-CN"/>
              </w:rPr>
              <w:t xml:space="preserve"># </w:t>
            </w:r>
            <w:r w:rsidRPr="009F026C">
              <w:rPr>
                <w:b w:val="0"/>
                <w:strike/>
                <w:lang w:eastAsia="zh-CN"/>
              </w:rPr>
              <w:t xml:space="preserve">total 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 xml:space="preserve">price </w:t>
            </w:r>
            <w:r w:rsidRPr="009F026C">
              <w:rPr>
                <w:b w:val="0"/>
                <w:strike/>
                <w:lang w:eastAsia="zh-CN"/>
              </w:rPr>
              <w:t xml:space="preserve">(not use 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>voucher</w:t>
            </w:r>
            <w:r w:rsidRPr="009F026C">
              <w:rPr>
                <w:b w:val="0"/>
                <w:strike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9F026C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trike/>
                <w:lang w:eastAsia="zh-CN"/>
              </w:rPr>
            </w:pPr>
            <w:r w:rsidRPr="009F026C">
              <w:rPr>
                <w:strike/>
                <w:lang w:eastAsia="zh-CN"/>
              </w:rPr>
              <w:t>X348-x353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># transactions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54-x359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#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 voucher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60-x365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9F026C" w:rsidRDefault="003935BB" w:rsidP="00414D4C">
            <w:pPr>
              <w:rPr>
                <w:b w:val="0"/>
                <w:strike/>
                <w:lang w:eastAsia="zh-CN"/>
              </w:rPr>
            </w:pPr>
            <w:r w:rsidRPr="009F026C">
              <w:rPr>
                <w:rFonts w:hint="eastAsia"/>
                <w:b w:val="0"/>
                <w:strike/>
                <w:lang w:eastAsia="zh-CN"/>
              </w:rPr>
              <w:t xml:space="preserve"># transition </w:t>
            </w:r>
            <w:r w:rsidRPr="009F026C">
              <w:rPr>
                <w:b w:val="0"/>
                <w:strike/>
                <w:lang w:eastAsia="zh-CN"/>
              </w:rPr>
              <w:t xml:space="preserve">(not 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>use voucher</w:t>
            </w:r>
            <w:r w:rsidRPr="009F026C">
              <w:rPr>
                <w:b w:val="0"/>
                <w:strike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9F026C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  <w:lang w:eastAsia="zh-CN"/>
              </w:rPr>
            </w:pPr>
            <w:r w:rsidRPr="009F026C">
              <w:rPr>
                <w:strike/>
                <w:lang w:eastAsia="zh-CN"/>
              </w:rPr>
              <w:t>X366-x371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3935BB" w:rsidP="00414D4C">
            <w:pPr>
              <w:rPr>
                <w:b w:val="0"/>
                <w:lang w:eastAsia="zh-CN"/>
              </w:rPr>
            </w:pPr>
            <w:r w:rsidRPr="00C2121D">
              <w:rPr>
                <w:rFonts w:hint="eastAsia"/>
                <w:b w:val="0"/>
                <w:lang w:eastAsia="zh-CN"/>
              </w:rPr>
              <w:t xml:space="preserve">% transition </w:t>
            </w:r>
            <w:r>
              <w:rPr>
                <w:b w:val="0"/>
                <w:lang w:eastAsia="zh-CN"/>
              </w:rPr>
              <w:t>(</w:t>
            </w:r>
            <w:r w:rsidRPr="00C2121D">
              <w:rPr>
                <w:rFonts w:hint="eastAsia"/>
                <w:b w:val="0"/>
                <w:lang w:eastAsia="zh-CN"/>
              </w:rPr>
              <w:t>use/all</w:t>
            </w:r>
            <w:r>
              <w:rPr>
                <w:b w:val="0"/>
                <w:lang w:eastAsia="zh-CN"/>
              </w:rPr>
              <w:t>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72-x377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9F026C" w:rsidRDefault="003935BB" w:rsidP="00414D4C">
            <w:pPr>
              <w:rPr>
                <w:b w:val="0"/>
                <w:strike/>
                <w:lang w:eastAsia="zh-CN"/>
              </w:rPr>
            </w:pPr>
            <w:r w:rsidRPr="009F026C">
              <w:rPr>
                <w:rFonts w:hint="eastAsia"/>
                <w:b w:val="0"/>
                <w:strike/>
                <w:lang w:eastAsia="zh-CN"/>
              </w:rPr>
              <w:t xml:space="preserve">% transition </w:t>
            </w:r>
            <w:r w:rsidRPr="009F026C">
              <w:rPr>
                <w:b w:val="0"/>
                <w:strike/>
                <w:lang w:eastAsia="zh-CN"/>
              </w:rPr>
              <w:t>(</w:t>
            </w:r>
            <w:r w:rsidRPr="009F026C">
              <w:rPr>
                <w:rFonts w:hint="eastAsia"/>
                <w:b w:val="0"/>
                <w:strike/>
                <w:lang w:eastAsia="zh-CN"/>
              </w:rPr>
              <w:t>use/</w:t>
            </w:r>
            <w:r w:rsidRPr="009F026C">
              <w:rPr>
                <w:b w:val="0"/>
                <w:strike/>
                <w:lang w:eastAsia="zh-CN"/>
              </w:rPr>
              <w:t>not use)</w:t>
            </w:r>
          </w:p>
        </w:tc>
        <w:tc>
          <w:tcPr>
            <w:tcW w:w="4375" w:type="dxa"/>
          </w:tcPr>
          <w:p w:rsidR="003935BB" w:rsidRPr="009F026C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trike/>
                <w:lang w:eastAsia="zh-CN"/>
              </w:rPr>
            </w:pPr>
            <w:r w:rsidRPr="009F026C">
              <w:rPr>
                <w:strike/>
                <w:lang w:eastAsia="zh-CN"/>
              </w:rPr>
              <w:t>X378-x383</w:t>
            </w:r>
          </w:p>
        </w:tc>
      </w:tr>
      <w:tr w:rsidR="003935BB" w:rsidRPr="0051282A" w:rsidTr="00C212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9F026C" w:rsidP="002F62B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(use/all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84-x389</w:t>
            </w:r>
          </w:p>
        </w:tc>
      </w:tr>
      <w:tr w:rsidR="003935BB" w:rsidRPr="0051282A" w:rsidTr="00C2121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3935BB" w:rsidRPr="00C2121D" w:rsidRDefault="009F026C" w:rsidP="002F62B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% voucher  (use/not use)</w:t>
            </w:r>
          </w:p>
        </w:tc>
        <w:tc>
          <w:tcPr>
            <w:tcW w:w="4375" w:type="dxa"/>
          </w:tcPr>
          <w:p w:rsidR="003935BB" w:rsidRPr="00C2121D" w:rsidRDefault="009F026C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0-x395</w:t>
            </w:r>
          </w:p>
        </w:tc>
      </w:tr>
    </w:tbl>
    <w:p w:rsidR="00043E75" w:rsidRPr="0051282A" w:rsidRDefault="00043E75" w:rsidP="003E3B27">
      <w:pPr>
        <w:rPr>
          <w:lang w:eastAsia="zh-CN"/>
        </w:rPr>
      </w:pPr>
    </w:p>
    <w:tbl>
      <w:tblPr>
        <w:tblStyle w:val="LightGrid-Accent6"/>
        <w:tblW w:w="0" w:type="auto"/>
        <w:tblLook w:val="04A0" w:firstRow="1" w:lastRow="0" w:firstColumn="1" w:lastColumn="0" w:noHBand="0" w:noVBand="1"/>
      </w:tblPr>
      <w:tblGrid>
        <w:gridCol w:w="4375"/>
        <w:gridCol w:w="4375"/>
      </w:tblGrid>
      <w:tr w:rsidR="00F84A9D" w:rsidRPr="0051282A" w:rsidTr="009C1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51282A" w:rsidRDefault="00F84A9D" w:rsidP="002F62BD">
            <w:pPr>
              <w:rPr>
                <w:lang w:eastAsia="zh-CN"/>
              </w:rPr>
            </w:pPr>
            <w:r w:rsidRPr="0051282A">
              <w:rPr>
                <w:rFonts w:hint="eastAsia"/>
                <w:lang w:eastAsia="zh-CN"/>
              </w:rPr>
              <w:t>Voucher</w:t>
            </w:r>
          </w:p>
        </w:tc>
        <w:tc>
          <w:tcPr>
            <w:tcW w:w="4375" w:type="dxa"/>
          </w:tcPr>
          <w:p w:rsidR="00F84A9D" w:rsidRPr="0051282A" w:rsidRDefault="00F84A9D" w:rsidP="002F62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Feature name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discount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6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b w:val="0"/>
                <w:lang w:eastAsia="zh-CN"/>
              </w:rPr>
              <w:t>M</w:t>
            </w:r>
            <w:r w:rsidRPr="00F84A9D">
              <w:rPr>
                <w:rFonts w:hint="eastAsia"/>
                <w:b w:val="0"/>
                <w:lang w:eastAsia="zh-CN"/>
              </w:rPr>
              <w:t>ax_value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7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b w:val="0"/>
                <w:lang w:eastAsia="zh-CN"/>
              </w:rPr>
              <w:lastRenderedPageBreak/>
              <w:t>T</w:t>
            </w:r>
            <w:r w:rsidRPr="00F84A9D">
              <w:rPr>
                <w:rFonts w:hint="eastAsia"/>
                <w:b w:val="0"/>
                <w:lang w:eastAsia="zh-CN"/>
              </w:rPr>
              <w:t>ype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8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F84A9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 xml:space="preserve"># </w:t>
            </w:r>
            <w:r>
              <w:rPr>
                <w:b w:val="0"/>
                <w:lang w:eastAsia="zh-CN"/>
              </w:rPr>
              <w:t>vouchers</w:t>
            </w:r>
            <w:r w:rsidRPr="00F84A9D">
              <w:rPr>
                <w:b w:val="0"/>
                <w:lang w:eastAsia="zh-CN"/>
              </w:rPr>
              <w:t xml:space="preserve"> </w:t>
            </w:r>
            <w:r w:rsidRPr="00F84A9D">
              <w:rPr>
                <w:b w:val="0"/>
                <w:sz w:val="20"/>
                <w:lang w:val="en-US"/>
              </w:rPr>
              <w:t>[learn from train data]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399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# used</w:t>
            </w:r>
            <w:r>
              <w:rPr>
                <w:b w:val="0"/>
                <w:lang w:eastAsia="zh-CN"/>
              </w:rPr>
              <w:t xml:space="preserve"> </w:t>
            </w:r>
            <w:r w:rsidRPr="00F84A9D">
              <w:rPr>
                <w:b w:val="0"/>
                <w:sz w:val="20"/>
                <w:lang w:val="en-US"/>
              </w:rPr>
              <w:t>[learn from train data]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400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# unused</w:t>
            </w:r>
            <w:r>
              <w:rPr>
                <w:b w:val="0"/>
                <w:lang w:eastAsia="zh-CN"/>
              </w:rPr>
              <w:t xml:space="preserve"> </w:t>
            </w:r>
            <w:r w:rsidRPr="00F84A9D">
              <w:rPr>
                <w:b w:val="0"/>
                <w:sz w:val="20"/>
                <w:lang w:val="en-US"/>
              </w:rPr>
              <w:t>[learn from train data]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401</w:t>
            </w:r>
          </w:p>
        </w:tc>
      </w:tr>
      <w:tr w:rsidR="00F84A9D" w:rsidRPr="0051282A" w:rsidTr="009C1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F84A9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% used/</w:t>
            </w:r>
            <w:r>
              <w:rPr>
                <w:b w:val="0"/>
                <w:lang w:eastAsia="zh-CN"/>
              </w:rPr>
              <w:t>all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402</w:t>
            </w:r>
          </w:p>
        </w:tc>
      </w:tr>
      <w:tr w:rsidR="00F84A9D" w:rsidRPr="0051282A" w:rsidTr="009C1E0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5" w:type="dxa"/>
          </w:tcPr>
          <w:p w:rsidR="00F84A9D" w:rsidRPr="00F84A9D" w:rsidRDefault="00F84A9D" w:rsidP="002F62BD">
            <w:pPr>
              <w:rPr>
                <w:b w:val="0"/>
                <w:lang w:eastAsia="zh-CN"/>
              </w:rPr>
            </w:pPr>
            <w:r w:rsidRPr="00F84A9D">
              <w:rPr>
                <w:rFonts w:hint="eastAsia"/>
                <w:b w:val="0"/>
                <w:lang w:eastAsia="zh-CN"/>
              </w:rPr>
              <w:t>% used/</w:t>
            </w:r>
            <w:r>
              <w:rPr>
                <w:b w:val="0"/>
                <w:lang w:eastAsia="zh-CN"/>
              </w:rPr>
              <w:t>not use</w:t>
            </w:r>
          </w:p>
        </w:tc>
        <w:tc>
          <w:tcPr>
            <w:tcW w:w="4375" w:type="dxa"/>
          </w:tcPr>
          <w:p w:rsidR="00F84A9D" w:rsidRPr="00F84A9D" w:rsidRDefault="00F84A9D" w:rsidP="002F62B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X403</w:t>
            </w:r>
          </w:p>
        </w:tc>
      </w:tr>
    </w:tbl>
    <w:p w:rsidR="00043E75" w:rsidRPr="0051282A" w:rsidRDefault="00043E75" w:rsidP="003E3B27">
      <w:pPr>
        <w:rPr>
          <w:lang w:eastAsia="zh-CN"/>
        </w:rPr>
      </w:pPr>
    </w:p>
    <w:sectPr w:rsidR="00043E75" w:rsidRPr="0051282A" w:rsidSect="00512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36078"/>
    <w:multiLevelType w:val="multilevel"/>
    <w:tmpl w:val="70526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94C4CDF"/>
    <w:multiLevelType w:val="multilevel"/>
    <w:tmpl w:val="AD32C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52C714E"/>
    <w:multiLevelType w:val="multilevel"/>
    <w:tmpl w:val="12B04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6BE27D5A"/>
    <w:multiLevelType w:val="multilevel"/>
    <w:tmpl w:val="56CAF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71B32487"/>
    <w:multiLevelType w:val="multilevel"/>
    <w:tmpl w:val="330CD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1NLQwtzQ0MjUxtzBT0lEKTi0uzszPAykwrgUApVrnkywAAAA="/>
  </w:docVars>
  <w:rsids>
    <w:rsidRoot w:val="00D42F1C"/>
    <w:rsid w:val="00041F53"/>
    <w:rsid w:val="00043E75"/>
    <w:rsid w:val="000577BF"/>
    <w:rsid w:val="00077681"/>
    <w:rsid w:val="000B6CCA"/>
    <w:rsid w:val="00120E1D"/>
    <w:rsid w:val="00253C78"/>
    <w:rsid w:val="00282156"/>
    <w:rsid w:val="002C1B27"/>
    <w:rsid w:val="002C21D8"/>
    <w:rsid w:val="002C7D05"/>
    <w:rsid w:val="002F62BD"/>
    <w:rsid w:val="00360B7F"/>
    <w:rsid w:val="003663B5"/>
    <w:rsid w:val="003935BB"/>
    <w:rsid w:val="003A5ED6"/>
    <w:rsid w:val="003D4009"/>
    <w:rsid w:val="003E3B27"/>
    <w:rsid w:val="00437A37"/>
    <w:rsid w:val="00476ADF"/>
    <w:rsid w:val="004E7D5C"/>
    <w:rsid w:val="00504C9B"/>
    <w:rsid w:val="0051282A"/>
    <w:rsid w:val="00515882"/>
    <w:rsid w:val="00585545"/>
    <w:rsid w:val="005C47EC"/>
    <w:rsid w:val="005E6E6D"/>
    <w:rsid w:val="00603230"/>
    <w:rsid w:val="00652DB0"/>
    <w:rsid w:val="00660BFF"/>
    <w:rsid w:val="006649E2"/>
    <w:rsid w:val="00682376"/>
    <w:rsid w:val="00683E8E"/>
    <w:rsid w:val="00695447"/>
    <w:rsid w:val="006C6293"/>
    <w:rsid w:val="006D438F"/>
    <w:rsid w:val="0073361F"/>
    <w:rsid w:val="00767F2A"/>
    <w:rsid w:val="00771E7F"/>
    <w:rsid w:val="00781C73"/>
    <w:rsid w:val="00824C42"/>
    <w:rsid w:val="00831D3F"/>
    <w:rsid w:val="00866530"/>
    <w:rsid w:val="00886AA0"/>
    <w:rsid w:val="008A23EB"/>
    <w:rsid w:val="008F79CD"/>
    <w:rsid w:val="008F7B9F"/>
    <w:rsid w:val="008F7CAB"/>
    <w:rsid w:val="009676E9"/>
    <w:rsid w:val="009A468F"/>
    <w:rsid w:val="009B5EDE"/>
    <w:rsid w:val="009F026C"/>
    <w:rsid w:val="009F6861"/>
    <w:rsid w:val="00A16D6D"/>
    <w:rsid w:val="00AB65BA"/>
    <w:rsid w:val="00BA18EC"/>
    <w:rsid w:val="00C2121D"/>
    <w:rsid w:val="00C81F6C"/>
    <w:rsid w:val="00CC6504"/>
    <w:rsid w:val="00D42F1C"/>
    <w:rsid w:val="00D65105"/>
    <w:rsid w:val="00D84868"/>
    <w:rsid w:val="00DD7982"/>
    <w:rsid w:val="00DE482A"/>
    <w:rsid w:val="00E14A46"/>
    <w:rsid w:val="00E24295"/>
    <w:rsid w:val="00E258B2"/>
    <w:rsid w:val="00E31917"/>
    <w:rsid w:val="00F45109"/>
    <w:rsid w:val="00F67ABF"/>
    <w:rsid w:val="00F8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C78"/>
  </w:style>
  <w:style w:type="paragraph" w:styleId="Heading1">
    <w:name w:val="heading 1"/>
    <w:basedOn w:val="Normal"/>
    <w:next w:val="Normal"/>
    <w:link w:val="Heading1Char"/>
    <w:uiPriority w:val="9"/>
    <w:qFormat/>
    <w:rsid w:val="00253C7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3C7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C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3C7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3C7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53C7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5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253C78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253C78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D4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F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F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43E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043E75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MediumShading1-Accent5">
    <w:name w:val="Medium Shading 1 Accent 5"/>
    <w:basedOn w:val="TableNormal"/>
    <w:uiPriority w:val="63"/>
    <w:rsid w:val="00043E7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6">
    <w:name w:val="Light Grid Accent 6"/>
    <w:basedOn w:val="TableNormal"/>
    <w:uiPriority w:val="62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3C78"/>
  </w:style>
  <w:style w:type="paragraph" w:styleId="Heading1">
    <w:name w:val="heading 1"/>
    <w:basedOn w:val="Normal"/>
    <w:next w:val="Normal"/>
    <w:link w:val="Heading1Char"/>
    <w:uiPriority w:val="9"/>
    <w:qFormat/>
    <w:rsid w:val="00253C7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53C7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3C7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3C78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53C78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53C78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5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253C78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253C78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semiHidden/>
    <w:unhideWhenUsed/>
    <w:rsid w:val="00D42F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2F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2F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43E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043E75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MediumShading1-Accent5">
    <w:name w:val="Medium Shading 1 Accent 5"/>
    <w:basedOn w:val="TableNormal"/>
    <w:uiPriority w:val="63"/>
    <w:rsid w:val="00043E7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6">
    <w:name w:val="Light Grid Accent 6"/>
    <w:basedOn w:val="TableNormal"/>
    <w:uiPriority w:val="62"/>
    <w:rsid w:val="00C212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5</Pages>
  <Words>920</Words>
  <Characters>524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#GUO JING#</dc:creator>
  <cp:lastModifiedBy>#GUO JING#</cp:lastModifiedBy>
  <cp:revision>38</cp:revision>
  <cp:lastPrinted>2017-12-01T04:43:00Z</cp:lastPrinted>
  <dcterms:created xsi:type="dcterms:W3CDTF">2017-12-01T08:11:00Z</dcterms:created>
  <dcterms:modified xsi:type="dcterms:W3CDTF">2017-12-07T11:21:00Z</dcterms:modified>
</cp:coreProperties>
</file>